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279D5A" w14:textId="1B6A4BA8" w:rsidR="00027F89" w:rsidRPr="004F44A3" w:rsidRDefault="00027F89" w:rsidP="004B6DE7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sz w:val="20"/>
          <w:szCs w:val="20"/>
        </w:rPr>
      </w:pPr>
    </w:p>
    <w:p w14:paraId="4F83A1E0" w14:textId="77777777" w:rsidR="00F43409" w:rsidRPr="004F44A3" w:rsidRDefault="00F43409" w:rsidP="004B6DE7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7229"/>
      </w:tblGrid>
      <w:tr w:rsidR="00A27732" w:rsidRPr="004F44A3" w14:paraId="0A2C8CF6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C4682" w14:textId="2A71076F" w:rsidR="00A27732" w:rsidRPr="004F44A3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</w:t>
            </w:r>
            <w:r w:rsidR="00D77480"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9C7A2" w14:textId="77777777" w:rsidR="00A27732" w:rsidRPr="004F44A3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B6DE7" w:rsidRPr="004F44A3" w14:paraId="4F64CEAE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0A552" w14:textId="7AFE573E" w:rsidR="004B6DE7" w:rsidRPr="004F44A3" w:rsidRDefault="000918DE" w:rsidP="004F44A3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bookmarkStart w:id="0" w:name="_GoBack"/>
            <w:bookmarkEnd w:id="0"/>
            <w:r w:rsidR="004B6DE7"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nin Başlığı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EA5C1C" w14:textId="77777777" w:rsidR="004B6DE7" w:rsidRPr="004F44A3" w:rsidRDefault="004B6DE7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B83190C" w14:textId="77777777" w:rsidR="00DF69F4" w:rsidRPr="004F44A3" w:rsidRDefault="00DF69F4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27732" w:rsidRPr="004F44A3" w14:paraId="72B221F9" w14:textId="77777777" w:rsidTr="00027F89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287DA0" w14:textId="77777777" w:rsidR="00A27732" w:rsidRPr="004F44A3" w:rsidRDefault="00A27732" w:rsidP="00A27732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684F2C" w14:textId="77777777" w:rsidR="00A27732" w:rsidRPr="004F44A3" w:rsidRDefault="00A27732" w:rsidP="00A2783A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B6DE7" w:rsidRPr="004F44A3" w14:paraId="2A4E286B" w14:textId="77777777" w:rsidTr="00563D59">
        <w:trPr>
          <w:trHeight w:val="454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BEAE410" w14:textId="77777777" w:rsidR="004B6DE7" w:rsidRPr="004F44A3" w:rsidRDefault="004B6DE7" w:rsidP="00F43409">
            <w:pPr>
              <w:widowControl/>
              <w:numPr>
                <w:ilvl w:val="0"/>
                <w:numId w:val="13"/>
              </w:numPr>
              <w:autoSpaceDE/>
              <w:autoSpaceDN/>
              <w:adjustRightInd/>
              <w:spacing w:line="276" w:lineRule="auto"/>
              <w:ind w:left="403" w:right="28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klifler öncelikle ilan edilen şartnameye uygunluk bakımından değerlendirilmelidir.</w:t>
            </w:r>
          </w:p>
          <w:p w14:paraId="1D3C0917" w14:textId="77777777" w:rsidR="004B6DE7" w:rsidRPr="004F44A3" w:rsidRDefault="004B6DE7" w:rsidP="00F43409">
            <w:pPr>
              <w:widowControl/>
              <w:numPr>
                <w:ilvl w:val="0"/>
                <w:numId w:val="13"/>
              </w:numPr>
              <w:autoSpaceDE/>
              <w:autoSpaceDN/>
              <w:adjustRightInd/>
              <w:spacing w:line="276" w:lineRule="auto"/>
              <w:ind w:left="403" w:right="28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klifler şartnamede belirtilmeyen herhangi bir nedenle değerlendirme dışı tutulamaz.</w:t>
            </w:r>
          </w:p>
          <w:p w14:paraId="23357194" w14:textId="77777777" w:rsidR="004B6DE7" w:rsidRPr="004F44A3" w:rsidRDefault="004B6DE7" w:rsidP="00F43409">
            <w:pPr>
              <w:widowControl/>
              <w:numPr>
                <w:ilvl w:val="0"/>
                <w:numId w:val="13"/>
              </w:numPr>
              <w:autoSpaceDE/>
              <w:autoSpaceDN/>
              <w:adjustRightInd/>
              <w:spacing w:line="276" w:lineRule="auto"/>
              <w:ind w:left="403" w:right="28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Şartnameye uymadığını tespit ettiğiniz mal ve hizmetlerin, şartnamede talep edilen hangi hususları sağlamadığını açık, anlaşılır ve şüpheye yer bırakmayacak şekilde belirtiniz. </w:t>
            </w:r>
          </w:p>
          <w:p w14:paraId="3796ABEB" w14:textId="46DF81BC" w:rsidR="004B6DE7" w:rsidRPr="004F44A3" w:rsidRDefault="004B6DE7" w:rsidP="00F43409">
            <w:pPr>
              <w:widowControl/>
              <w:numPr>
                <w:ilvl w:val="0"/>
                <w:numId w:val="13"/>
              </w:numPr>
              <w:autoSpaceDE/>
              <w:autoSpaceDN/>
              <w:adjustRightInd/>
              <w:spacing w:line="276" w:lineRule="auto"/>
              <w:ind w:left="403" w:right="28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İhale/</w:t>
            </w:r>
            <w:proofErr w:type="spellStart"/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tınalma</w:t>
            </w:r>
            <w:proofErr w:type="spellEnd"/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evzuatına aykırı olarak değerlendirme dışı tutulmuş mal ve hizmet alımlarından dolayı ileride yapılacak denetim ve kontrollerde tespit edilecek kurum zararları proje ekibinden tahsil edilecektir. </w:t>
            </w:r>
          </w:p>
        </w:tc>
      </w:tr>
    </w:tbl>
    <w:p w14:paraId="7A05DD1C" w14:textId="77777777" w:rsidR="004B6DE7" w:rsidRPr="004F44A3" w:rsidRDefault="004B6DE7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1D464969" w14:textId="77777777" w:rsidR="00F43409" w:rsidRPr="004F44A3" w:rsidRDefault="00F43409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4A58E7E6" w14:textId="77777777" w:rsidR="004B6DE7" w:rsidRPr="004F44A3" w:rsidRDefault="004B6DE7" w:rsidP="004B6DE7">
      <w:pPr>
        <w:pStyle w:val="GvdeMetni"/>
        <w:kinsoku w:val="0"/>
        <w:overflowPunct w:val="0"/>
        <w:spacing w:before="3"/>
        <w:ind w:left="172"/>
        <w:jc w:val="center"/>
        <w:rPr>
          <w:rFonts w:asciiTheme="minorHAnsi" w:hAnsiTheme="minorHAnsi" w:cstheme="minorHAnsi"/>
          <w:b/>
          <w:sz w:val="20"/>
          <w:szCs w:val="20"/>
        </w:rPr>
      </w:pPr>
      <w:bookmarkStart w:id="1" w:name="_Hlk149405130"/>
      <w:r w:rsidRPr="004F44A3">
        <w:rPr>
          <w:rFonts w:asciiTheme="minorHAnsi" w:hAnsiTheme="minorHAnsi" w:cstheme="minorHAnsi"/>
          <w:b/>
          <w:sz w:val="20"/>
          <w:szCs w:val="20"/>
        </w:rPr>
        <w:t>PROJE YÜRÜTÜCÜSÜ 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4B6DE7" w:rsidRPr="004F44A3" w14:paraId="0B7D37B0" w14:textId="77777777" w:rsidTr="00563D59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bookmarkEnd w:id="1"/>
          <w:p w14:paraId="7702CDC2" w14:textId="397FFA19" w:rsidR="00DA3F94" w:rsidRPr="004F44A3" w:rsidRDefault="00DA3F94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      Yürütücüsü bulunduğum projenin </w:t>
            </w:r>
            <w:proofErr w:type="spellStart"/>
            <w:r w:rsidRPr="004F44A3">
              <w:rPr>
                <w:rFonts w:asciiTheme="minorHAnsi" w:hAnsiTheme="minorHAnsi" w:cstheme="minorHAnsi"/>
                <w:sz w:val="20"/>
                <w:szCs w:val="20"/>
              </w:rPr>
              <w:t>satınalma</w:t>
            </w:r>
            <w:proofErr w:type="spellEnd"/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işlemleri kapsamında firmaların tekliflerinin şartnameye uygunluğu tarafımdan değerlendirilmiş ve aşağıdaki karara varılmıştır:</w:t>
            </w:r>
          </w:p>
          <w:p w14:paraId="2C42F3FF" w14:textId="3E7297C7" w:rsidR="00DA3F94" w:rsidRPr="004F44A3" w:rsidRDefault="00DA3F94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F77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F77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 </w:t>
            </w:r>
            <w:r w:rsidRPr="004F44A3">
              <w:rPr>
                <w:rFonts w:asciiTheme="minorHAnsi" w:hAnsiTheme="minorHAnsi" w:cstheme="minorHAnsi"/>
                <w:sz w:val="20"/>
                <w:szCs w:val="20"/>
              </w:rPr>
              <w:t>Ekte belirtilen harcama kalemlerinin şartnamede belirtilen bazı hususlara uygun olmadığı tespit edilmiştir. Şartnameye uymayan bu harcama kalemlerinin şartnamede belirtilen hangi hususlardan dolayı değerlendirme dışı tutulduğu da ekte tarafımdan izah edilmiştir.</w:t>
            </w:r>
          </w:p>
          <w:p w14:paraId="091576C0" w14:textId="4D357932" w:rsidR="00DA3F94" w:rsidRPr="004F44A3" w:rsidRDefault="00DA3F94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F77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F77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F44A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 </w:t>
            </w:r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Firmaların verdiği tüm tekliflerin şartnameye uygun olduğu tespit edilmiştir. </w:t>
            </w:r>
          </w:p>
          <w:p w14:paraId="5D0818A4" w14:textId="77777777" w:rsidR="00DA3F94" w:rsidRPr="004F44A3" w:rsidRDefault="00DA3F94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               </w:t>
            </w:r>
          </w:p>
          <w:p w14:paraId="4FC535CD" w14:textId="7DAA7209" w:rsidR="004B6DE7" w:rsidRPr="004F44A3" w:rsidRDefault="00DA3F94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      Teklifleri şartnameye uygunluk bakımından değerlendirdiğimi, şartnamede belirtilmeyen bir husustan dolayı herhangi bir teklifin değerlendirme dışı tutulmasını teklif etmediğimi, ileride yapılacak kontrol veya denetimlerde ihale/</w:t>
            </w:r>
            <w:proofErr w:type="spellStart"/>
            <w:r w:rsidRPr="004F44A3">
              <w:rPr>
                <w:rFonts w:asciiTheme="minorHAnsi" w:hAnsiTheme="minorHAnsi" w:cstheme="minorHAnsi"/>
                <w:sz w:val="20"/>
                <w:szCs w:val="20"/>
              </w:rPr>
              <w:t>satınalma</w:t>
            </w:r>
            <w:proofErr w:type="spellEnd"/>
            <w:r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mevzuatına aykırı olarak değerlendirme dışı tutulmuş mal ve hizmet alımlarından dolayı kurum zararı oluştuğunun tespit edilmesi durumunda zararın tarafımdan tahsil edileceğini kabul ve beyan ederim.</w:t>
            </w:r>
            <w:r w:rsidR="004B6DE7" w:rsidRPr="004F44A3">
              <w:rPr>
                <w:rFonts w:asciiTheme="minorHAnsi" w:hAnsiTheme="minorHAnsi" w:cstheme="minorHAnsi"/>
                <w:sz w:val="20"/>
                <w:szCs w:val="20"/>
              </w:rPr>
              <w:t xml:space="preserve"> …</w:t>
            </w:r>
            <w:r w:rsidR="004B6DE7" w:rsidRPr="004F44A3">
              <w:rPr>
                <w:rFonts w:asciiTheme="minorHAnsi" w:hAnsiTheme="minorHAnsi" w:cstheme="minorHAnsi"/>
                <w:bCs/>
                <w:sz w:val="20"/>
                <w:szCs w:val="20"/>
              </w:rPr>
              <w:t>/.../20</w:t>
            </w:r>
            <w:r w:rsidR="00D42DF0" w:rsidRPr="004F44A3">
              <w:rPr>
                <w:rFonts w:asciiTheme="minorHAnsi" w:hAnsiTheme="minorHAnsi" w:cstheme="minorHAnsi"/>
                <w:bCs/>
                <w:sz w:val="20"/>
                <w:szCs w:val="20"/>
              </w:rPr>
              <w:t>…</w:t>
            </w:r>
          </w:p>
          <w:p w14:paraId="43498F5C" w14:textId="77777777" w:rsidR="00D42DF0" w:rsidRPr="004F44A3" w:rsidRDefault="00D42DF0" w:rsidP="00DA3F94">
            <w:pPr>
              <w:spacing w:before="120"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BADCBBE" w14:textId="77777777" w:rsidR="004B6DE7" w:rsidRPr="004F44A3" w:rsidRDefault="004B6DE7" w:rsidP="00563D59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Unvanı Adı Soyadı</w:t>
            </w:r>
          </w:p>
          <w:p w14:paraId="356E22CC" w14:textId="77777777" w:rsidR="004B6DE7" w:rsidRPr="004F44A3" w:rsidRDefault="004B6DE7" w:rsidP="00563D59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  <w:p w14:paraId="5D39BFBA" w14:textId="77777777" w:rsidR="004B6DE7" w:rsidRPr="004F44A3" w:rsidRDefault="004B6DE7" w:rsidP="00563D59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</w:p>
        </w:tc>
      </w:tr>
    </w:tbl>
    <w:p w14:paraId="2F630AC9" w14:textId="77777777" w:rsidR="004B6DE7" w:rsidRPr="004F44A3" w:rsidRDefault="004B6DE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FF04770" w14:textId="77777777" w:rsidR="004B6DE7" w:rsidRPr="004F44A3" w:rsidRDefault="004B6DE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158187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7447D09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E45E49C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510B556B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2957691A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D6F0714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50A4C62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31D6F928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57CDD348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AEC2150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695D3ADB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92A806C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64DF25F2" w14:textId="77777777" w:rsidR="00D42DF0" w:rsidRPr="004F44A3" w:rsidRDefault="00D42DF0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96ED29" w14:textId="77777777" w:rsidR="004B6DE7" w:rsidRPr="004F44A3" w:rsidRDefault="004B6DE7" w:rsidP="00D77480">
      <w:pPr>
        <w:pStyle w:val="ListeParagraf"/>
        <w:tabs>
          <w:tab w:val="left" w:pos="430"/>
        </w:tabs>
        <w:kinsoku w:val="0"/>
        <w:overflowPunct w:val="0"/>
        <w:spacing w:after="3"/>
        <w:ind w:left="426" w:right="211" w:firstLine="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1FB3229A" w14:textId="30D74FF5" w:rsidR="00D42DF0" w:rsidRPr="004F44A3" w:rsidRDefault="00D42DF0" w:rsidP="00D42DF0">
      <w:pPr>
        <w:pStyle w:val="GvdeMetni"/>
        <w:kinsoku w:val="0"/>
        <w:overflowPunct w:val="0"/>
        <w:spacing w:before="3"/>
        <w:ind w:left="172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F44A3">
        <w:rPr>
          <w:rFonts w:asciiTheme="minorHAnsi" w:hAnsiTheme="minorHAnsi" w:cstheme="minorHAnsi"/>
          <w:b/>
          <w:sz w:val="20"/>
          <w:szCs w:val="20"/>
        </w:rPr>
        <w:lastRenderedPageBreak/>
        <w:t>ŞARTNAMEYE UYGUN OLMAYAN TEKLİFLER VE GEREKÇE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1C647B" w:rsidRPr="004F44A3" w14:paraId="52623DC5" w14:textId="77777777" w:rsidTr="00D42DF0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AC706F" w14:textId="1FB4F481" w:rsidR="00F01717" w:rsidRPr="004F44A3" w:rsidRDefault="00D42DF0" w:rsidP="00D42DF0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</w:t>
            </w:r>
            <w:r w:rsidR="00D77480"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1):</w:t>
            </w:r>
          </w:p>
        </w:tc>
      </w:tr>
      <w:tr w:rsidR="00D42DF0" w:rsidRPr="004F44A3" w14:paraId="024B18A5" w14:textId="77777777" w:rsidTr="00D42DF0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DC5F91" w14:textId="25A756AD" w:rsidR="00D42DF0" w:rsidRPr="004F44A3" w:rsidRDefault="00D42DF0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1):</w:t>
            </w:r>
          </w:p>
        </w:tc>
      </w:tr>
      <w:tr w:rsidR="001C647B" w:rsidRPr="004F44A3" w14:paraId="7F7D7027" w14:textId="77777777" w:rsidTr="00D77480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A6276" w14:textId="318A8A02" w:rsidR="001C647B" w:rsidRPr="004F44A3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1)</w:t>
            </w:r>
            <w:r w:rsidR="001C647B"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3BB1CDE" w14:textId="77777777" w:rsidR="00D77480" w:rsidRPr="004F44A3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DE89A8A" w14:textId="1599D0C2" w:rsidR="00D77480" w:rsidRPr="004F44A3" w:rsidRDefault="00D77480" w:rsidP="00D77480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42DF0" w:rsidRPr="004F44A3" w14:paraId="27A04C68" w14:textId="77777777" w:rsidTr="00563D59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034CA5" w14:textId="1066F459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 (2):</w:t>
            </w:r>
          </w:p>
        </w:tc>
      </w:tr>
      <w:tr w:rsidR="00D42DF0" w:rsidRPr="004F44A3" w14:paraId="512ABB23" w14:textId="77777777" w:rsidTr="00563D59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B9FEBED" w14:textId="3F9A73C0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2):</w:t>
            </w:r>
          </w:p>
        </w:tc>
      </w:tr>
      <w:tr w:rsidR="00D42DF0" w:rsidRPr="004F44A3" w14:paraId="0D2BCDBA" w14:textId="77777777" w:rsidTr="00563D5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5A17F6" w14:textId="6C3DF28F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2):</w:t>
            </w:r>
          </w:p>
          <w:p w14:paraId="6E5627EF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A46E77E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42DF0" w:rsidRPr="004F44A3" w14:paraId="5263F6B1" w14:textId="77777777" w:rsidTr="00563D59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97B1868" w14:textId="55AF0A86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 (3):</w:t>
            </w:r>
          </w:p>
        </w:tc>
      </w:tr>
      <w:tr w:rsidR="00D42DF0" w:rsidRPr="004F44A3" w14:paraId="58BCF11C" w14:textId="77777777" w:rsidTr="00563D59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FBC4E2" w14:textId="4FA97695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3):</w:t>
            </w:r>
          </w:p>
        </w:tc>
      </w:tr>
      <w:tr w:rsidR="00D42DF0" w:rsidRPr="004F44A3" w14:paraId="6D78F1FC" w14:textId="77777777" w:rsidTr="00563D5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7AA54C" w14:textId="6481FBDB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3):</w:t>
            </w:r>
          </w:p>
          <w:p w14:paraId="7324448D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166BD4C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22D611F1" w14:textId="77777777" w:rsidR="00D42DF0" w:rsidRPr="004F44A3" w:rsidRDefault="00D42DF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p w14:paraId="4144D7C3" w14:textId="77777777" w:rsidR="00D42DF0" w:rsidRPr="004F44A3" w:rsidRDefault="00D42DF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D42DF0" w:rsidRPr="004F44A3" w14:paraId="2DF77BE4" w14:textId="77777777" w:rsidTr="00563D59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3786CEC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 (1):</w:t>
            </w:r>
          </w:p>
        </w:tc>
      </w:tr>
      <w:tr w:rsidR="00D42DF0" w:rsidRPr="004F44A3" w14:paraId="07A6BC29" w14:textId="77777777" w:rsidTr="00563D59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58B1B9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1):</w:t>
            </w:r>
          </w:p>
        </w:tc>
      </w:tr>
      <w:tr w:rsidR="00D42DF0" w:rsidRPr="004F44A3" w14:paraId="444312BF" w14:textId="77777777" w:rsidTr="00563D5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8D1BFB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1):</w:t>
            </w:r>
          </w:p>
          <w:p w14:paraId="1A7730AC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6992EAB5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42DF0" w:rsidRPr="004F44A3" w14:paraId="2B911F6F" w14:textId="77777777" w:rsidTr="00563D59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32FFED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 (2):</w:t>
            </w:r>
          </w:p>
        </w:tc>
      </w:tr>
      <w:tr w:rsidR="00D42DF0" w:rsidRPr="004F44A3" w14:paraId="4D61D2D0" w14:textId="77777777" w:rsidTr="00563D59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96FB438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2):</w:t>
            </w:r>
          </w:p>
        </w:tc>
      </w:tr>
      <w:tr w:rsidR="00D42DF0" w:rsidRPr="004F44A3" w14:paraId="286C9E8D" w14:textId="77777777" w:rsidTr="00563D5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E142D0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2):</w:t>
            </w:r>
          </w:p>
          <w:p w14:paraId="28CD09D1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CFE721D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42DF0" w:rsidRPr="004F44A3" w14:paraId="4C283314" w14:textId="77777777" w:rsidTr="00563D59">
        <w:trPr>
          <w:trHeight w:val="441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0B3CCB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manın Adı (3):</w:t>
            </w:r>
          </w:p>
        </w:tc>
      </w:tr>
      <w:tr w:rsidR="00D42DF0" w:rsidRPr="004F44A3" w14:paraId="5022FEC6" w14:textId="77777777" w:rsidTr="00563D59">
        <w:trPr>
          <w:trHeight w:val="42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D3C5F5B" w14:textId="77777777" w:rsidR="00D42DF0" w:rsidRPr="004F44A3" w:rsidRDefault="00D42DF0" w:rsidP="00563D59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sz w:val="20"/>
                <w:szCs w:val="20"/>
              </w:rPr>
              <w:t>Mal/Hizmetin Adı (3):</w:t>
            </w:r>
          </w:p>
        </w:tc>
      </w:tr>
      <w:tr w:rsidR="00D42DF0" w:rsidRPr="004F44A3" w14:paraId="3E3024F0" w14:textId="77777777" w:rsidTr="00563D59">
        <w:trPr>
          <w:trHeight w:val="55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94CE2A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F44A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çıklama (3):</w:t>
            </w:r>
          </w:p>
          <w:p w14:paraId="0CB6121A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3FE1380D" w14:textId="77777777" w:rsidR="00D42DF0" w:rsidRPr="004F44A3" w:rsidRDefault="00D42DF0" w:rsidP="00563D59">
            <w:pPr>
              <w:pStyle w:val="TableParagraph"/>
              <w:kinsoku w:val="0"/>
              <w:overflowPunct w:val="0"/>
              <w:spacing w:before="5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694117E7" w14:textId="77777777" w:rsidR="00D42DF0" w:rsidRPr="004F44A3" w:rsidRDefault="00D42DF0">
      <w:pPr>
        <w:pStyle w:val="GvdeMetni"/>
        <w:kinsoku w:val="0"/>
        <w:overflowPunct w:val="0"/>
        <w:spacing w:before="9"/>
        <w:rPr>
          <w:rFonts w:asciiTheme="minorHAnsi" w:hAnsiTheme="minorHAnsi" w:cstheme="minorHAnsi"/>
          <w:sz w:val="20"/>
          <w:szCs w:val="20"/>
        </w:rPr>
      </w:pPr>
    </w:p>
    <w:p w14:paraId="4FAC977F" w14:textId="4D7F03B5" w:rsidR="00D42DF0" w:rsidRPr="004F44A3" w:rsidRDefault="00D42DF0" w:rsidP="00D42DF0">
      <w:pPr>
        <w:spacing w:before="120"/>
        <w:ind w:left="5760" w:firstLine="720"/>
        <w:jc w:val="center"/>
        <w:rPr>
          <w:rFonts w:asciiTheme="minorHAnsi" w:hAnsiTheme="minorHAnsi" w:cstheme="minorHAnsi"/>
          <w:color w:val="A6A6A6"/>
          <w:sz w:val="20"/>
          <w:szCs w:val="20"/>
        </w:rPr>
      </w:pPr>
      <w:r w:rsidRPr="004F44A3">
        <w:rPr>
          <w:rFonts w:asciiTheme="minorHAnsi" w:hAnsiTheme="minorHAnsi" w:cstheme="minorHAnsi"/>
          <w:color w:val="A6A6A6"/>
          <w:sz w:val="20"/>
          <w:szCs w:val="20"/>
        </w:rPr>
        <w:t>Proje Yürütücüsü</w:t>
      </w:r>
    </w:p>
    <w:p w14:paraId="1CDC036E" w14:textId="21C64E0A" w:rsidR="00D42DF0" w:rsidRPr="004F44A3" w:rsidRDefault="00D42DF0" w:rsidP="00D42DF0">
      <w:pPr>
        <w:spacing w:before="120"/>
        <w:ind w:left="5760" w:firstLine="720"/>
        <w:jc w:val="center"/>
        <w:rPr>
          <w:rFonts w:asciiTheme="minorHAnsi" w:hAnsiTheme="minorHAnsi" w:cstheme="minorHAnsi"/>
          <w:color w:val="A6A6A6"/>
          <w:sz w:val="20"/>
          <w:szCs w:val="20"/>
        </w:rPr>
      </w:pPr>
      <w:r w:rsidRPr="004F44A3">
        <w:rPr>
          <w:rFonts w:asciiTheme="minorHAnsi" w:hAnsiTheme="minorHAnsi" w:cstheme="minorHAnsi"/>
          <w:color w:val="A6A6A6"/>
          <w:sz w:val="20"/>
          <w:szCs w:val="20"/>
        </w:rPr>
        <w:t>Unvanı Adı Soyadı</w:t>
      </w:r>
    </w:p>
    <w:p w14:paraId="76324669" w14:textId="751D6883" w:rsidR="00AA5CEC" w:rsidRPr="004F44A3" w:rsidRDefault="00AA5CEC" w:rsidP="00D42DF0">
      <w:pPr>
        <w:spacing w:before="120"/>
        <w:ind w:left="5760" w:firstLine="720"/>
        <w:jc w:val="center"/>
        <w:rPr>
          <w:rFonts w:asciiTheme="minorHAnsi" w:hAnsiTheme="minorHAnsi" w:cstheme="minorHAnsi"/>
          <w:color w:val="A6A6A6"/>
          <w:sz w:val="20"/>
          <w:szCs w:val="20"/>
        </w:rPr>
      </w:pPr>
      <w:r w:rsidRPr="004F44A3">
        <w:rPr>
          <w:rFonts w:asciiTheme="minorHAnsi" w:hAnsiTheme="minorHAnsi" w:cstheme="minorHAnsi"/>
          <w:color w:val="A6A6A6"/>
          <w:sz w:val="20"/>
          <w:szCs w:val="20"/>
        </w:rPr>
        <w:t>…/.../20…</w:t>
      </w:r>
    </w:p>
    <w:p w14:paraId="734BF134" w14:textId="3D08D992" w:rsidR="00D77480" w:rsidRPr="004F44A3" w:rsidRDefault="00D42DF0" w:rsidP="00F43409">
      <w:pPr>
        <w:spacing w:before="120"/>
        <w:ind w:left="5760" w:firstLine="720"/>
        <w:jc w:val="center"/>
        <w:rPr>
          <w:rFonts w:asciiTheme="minorHAnsi" w:hAnsiTheme="minorHAnsi" w:cstheme="minorHAnsi"/>
          <w:sz w:val="20"/>
          <w:szCs w:val="20"/>
        </w:rPr>
      </w:pPr>
      <w:r w:rsidRPr="004F44A3">
        <w:rPr>
          <w:rFonts w:asciiTheme="minorHAnsi" w:hAnsiTheme="minorHAnsi" w:cstheme="minorHAnsi"/>
          <w:color w:val="A6A6A6"/>
          <w:sz w:val="20"/>
          <w:szCs w:val="20"/>
        </w:rPr>
        <w:t>İmza</w:t>
      </w:r>
    </w:p>
    <w:sectPr w:rsidR="00D77480" w:rsidRPr="004F44A3" w:rsidSect="004F44A3">
      <w:headerReference w:type="default" r:id="rId8"/>
      <w:footerReference w:type="default" r:id="rId9"/>
      <w:pgSz w:w="11910" w:h="16850"/>
      <w:pgMar w:top="1960" w:right="1134" w:bottom="1134" w:left="1134" w:header="638" w:footer="1105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4CEC4D" w14:textId="77777777" w:rsidR="00F77DDF" w:rsidRDefault="00F77DDF">
      <w:r>
        <w:separator/>
      </w:r>
    </w:p>
  </w:endnote>
  <w:endnote w:type="continuationSeparator" w:id="0">
    <w:p w14:paraId="42801C19" w14:textId="77777777" w:rsidR="00F77DDF" w:rsidRDefault="00F77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E7161" w14:textId="2D1C91D7" w:rsidR="00E81BDF" w:rsidRDefault="000918DE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311DD5B" wp14:editId="348C073C">
              <wp:simplePos x="0" y="0"/>
              <wp:positionH relativeFrom="page">
                <wp:posOffset>704851</wp:posOffset>
              </wp:positionH>
              <wp:positionV relativeFrom="page">
                <wp:posOffset>9772016</wp:posOffset>
              </wp:positionV>
              <wp:extent cx="6115050" cy="45719"/>
              <wp:effectExtent l="0" t="0" r="19050" b="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15050" cy="45719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reeform 2" o:spid="_x0000_s1026" style="position:absolute;margin-left:55.5pt;margin-top:769.45pt;width:481.5pt;height:3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" o:allowincell="f" path="m,l10416,e" filled="f" strokeweight=".16931mm">
              <v:path arrowok="t" o:connecttype="custom" o:connectlocs="0,0;6115050,0" o:connectangles="0,0"/>
              <w10:wrap anchorx="page" anchory="page"/>
            </v:shape>
          </w:pict>
        </mc:Fallback>
      </mc:AlternateContent>
    </w:r>
    <w:r w:rsidR="004F44A3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507F6231" wp14:editId="7FAAC7BE">
              <wp:simplePos x="0" y="0"/>
              <wp:positionH relativeFrom="page">
                <wp:posOffset>6254750</wp:posOffset>
              </wp:positionH>
              <wp:positionV relativeFrom="page">
                <wp:posOffset>9830435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FA4823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8DE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8DE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92.5pt;margin-top:774.05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cNJrwIAAK8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" o:allowincell="f" filled="f" stroked="f">
              <v:textbox inset="0,0,0,0">
                <w:txbxContent>
                  <w:p w14:paraId="4FFA4823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918DE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0918DE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2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81BDF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6A96A18" wp14:editId="3C13B49B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459740"/>
              <wp:effectExtent l="0" t="0" r="9525" b="1651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D8E5A" w14:textId="258A13C9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</w:t>
                          </w:r>
                          <w:r w:rsidR="00A43A21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</w:t>
                          </w:r>
                          <w:r w:rsidR="00A43A21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.FR.00</w:t>
                          </w:r>
                          <w:r w:rsidR="004F44A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7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4B6DE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55.45pt;margin-top:773.75pt;width:119.25pt;height:36.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" o:allowincell="f" filled="f" stroked="f">
              <v:textbox inset="0,0,0,0">
                <w:txbxContent>
                  <w:p w14:paraId="25FD8E5A" w14:textId="258A13C9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</w:t>
                    </w:r>
                    <w:r w:rsidR="00A43A21">
                      <w:rPr>
                        <w:i/>
                        <w:iCs/>
                        <w:sz w:val="18"/>
                        <w:szCs w:val="18"/>
                      </w:rPr>
                      <w:t>4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</w:t>
                    </w:r>
                    <w:r w:rsidR="00A43A21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>
                      <w:rPr>
                        <w:i/>
                        <w:iCs/>
                        <w:sz w:val="18"/>
                        <w:szCs w:val="18"/>
                      </w:rPr>
                      <w:t>.FR.00</w:t>
                    </w:r>
                    <w:r w:rsidR="004F44A3">
                      <w:rPr>
                        <w:i/>
                        <w:iCs/>
                        <w:sz w:val="18"/>
                        <w:szCs w:val="18"/>
                      </w:rPr>
                      <w:t>37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4B6DE7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D67B7" w14:textId="77777777" w:rsidR="00F77DDF" w:rsidRDefault="00F77DDF">
      <w:r>
        <w:separator/>
      </w:r>
    </w:p>
  </w:footnote>
  <w:footnote w:type="continuationSeparator" w:id="0">
    <w:p w14:paraId="0B18F66F" w14:textId="77777777" w:rsidR="00F77DDF" w:rsidRDefault="00F77D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EA6CDA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C1D1C1C" wp14:editId="03CC492C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332CA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28ED54EB" w14:textId="77777777" w:rsidR="004B6DE7" w:rsidRDefault="00A27732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PROJE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LERİ </w:t>
                          </w:r>
                        </w:p>
                        <w:p w14:paraId="42E05BE1" w14:textId="2EB34597" w:rsidR="001C647B" w:rsidRDefault="004B6DE7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TEKLİF DEĞERLENDİRME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4FA332CA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28ED54EB" w14:textId="77777777" w:rsidR="004B6DE7" w:rsidRDefault="00A27732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PROJE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LERİ </w:t>
                    </w:r>
                  </w:p>
                  <w:p w14:paraId="42E05BE1" w14:textId="2EB34597" w:rsidR="001C647B" w:rsidRDefault="004B6DE7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TEKLİF DEĞERLENDİRME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 xml:space="preserve"> 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F1FDF25" wp14:editId="14C07732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011E66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0500C0E7" wp14:editId="08F51897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8F8343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6F011E66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0500C0E7" wp14:editId="08F51897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8F8343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1D18547E"/>
    <w:multiLevelType w:val="hybridMultilevel"/>
    <w:tmpl w:val="7CF2DB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9E4BCF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10"/>
  </w:num>
  <w:num w:numId="8">
    <w:abstractNumId w:val="4"/>
  </w:num>
  <w:num w:numId="9">
    <w:abstractNumId w:val="5"/>
  </w:num>
  <w:num w:numId="10">
    <w:abstractNumId w:val="12"/>
  </w:num>
  <w:num w:numId="11">
    <w:abstractNumId w:val="9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Q0MDU0MrewMLBU0lEKTi0uzszPAykwqwUARZHbmSwAAAA="/>
  </w:docVars>
  <w:rsids>
    <w:rsidRoot w:val="0038776F"/>
    <w:rsid w:val="00027F89"/>
    <w:rsid w:val="00056ADE"/>
    <w:rsid w:val="000918DE"/>
    <w:rsid w:val="000A6E1D"/>
    <w:rsid w:val="001112BF"/>
    <w:rsid w:val="00163C64"/>
    <w:rsid w:val="001A1E06"/>
    <w:rsid w:val="001C647B"/>
    <w:rsid w:val="001F58F2"/>
    <w:rsid w:val="002133D2"/>
    <w:rsid w:val="0028665D"/>
    <w:rsid w:val="00291EA0"/>
    <w:rsid w:val="002D7DEC"/>
    <w:rsid w:val="0038776F"/>
    <w:rsid w:val="004B6DE7"/>
    <w:rsid w:val="004E17ED"/>
    <w:rsid w:val="004F44A3"/>
    <w:rsid w:val="005755B1"/>
    <w:rsid w:val="00580F2F"/>
    <w:rsid w:val="005B3E64"/>
    <w:rsid w:val="00602D02"/>
    <w:rsid w:val="006D0362"/>
    <w:rsid w:val="00885917"/>
    <w:rsid w:val="009542ED"/>
    <w:rsid w:val="009C436F"/>
    <w:rsid w:val="00A27732"/>
    <w:rsid w:val="00A407A8"/>
    <w:rsid w:val="00A43A21"/>
    <w:rsid w:val="00A64EEC"/>
    <w:rsid w:val="00AA5CEC"/>
    <w:rsid w:val="00AE1D04"/>
    <w:rsid w:val="00B34876"/>
    <w:rsid w:val="00C13E20"/>
    <w:rsid w:val="00C375D8"/>
    <w:rsid w:val="00CD7E8C"/>
    <w:rsid w:val="00CE6332"/>
    <w:rsid w:val="00D42DF0"/>
    <w:rsid w:val="00D77480"/>
    <w:rsid w:val="00DA3F94"/>
    <w:rsid w:val="00DF69F4"/>
    <w:rsid w:val="00E24C16"/>
    <w:rsid w:val="00E81BDF"/>
    <w:rsid w:val="00EC18B1"/>
    <w:rsid w:val="00ED6946"/>
    <w:rsid w:val="00F01717"/>
    <w:rsid w:val="00F22851"/>
    <w:rsid w:val="00F43409"/>
    <w:rsid w:val="00F60630"/>
    <w:rsid w:val="00F77DDF"/>
    <w:rsid w:val="00F87D4D"/>
    <w:rsid w:val="00FE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D97BA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36</cp:revision>
  <dcterms:created xsi:type="dcterms:W3CDTF">2021-06-30T11:54:00Z</dcterms:created>
  <dcterms:modified xsi:type="dcterms:W3CDTF">2023-11-2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